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D[dataServi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D_other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otal charge used service 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080e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53:33Z</dcterms:created>
  <dcterms:modified xsi:type="dcterms:W3CDTF">2018-10-14T01:53:33Z</dcterms:modified>
</cp:coreProperties>
</file>